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91602" w14:textId="6A72C8E4" w:rsidR="004D36D7" w:rsidRPr="007629A7" w:rsidRDefault="00C0679C" w:rsidP="007005B8">
      <w:pPr>
        <w:pStyle w:val="Titr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02836" w:rsidRPr="00A02836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Titre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Titre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Titre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Titre1"/>
      </w:pPr>
      <w:r>
        <w:t>Instructions</w:t>
      </w:r>
    </w:p>
    <w:p w14:paraId="7AB7E5BC" w14:textId="63210217" w:rsidR="00111AA5" w:rsidRDefault="00C95C25" w:rsidP="00FB26C5">
      <w:pPr>
        <w:pStyle w:val="Titre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8C55CA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</w:t>
      </w:r>
      <w:proofErr w:type="gramStart"/>
      <w:r>
        <w:t>User Name</w:t>
      </w:r>
      <w:proofErr w:type="gramEnd"/>
      <w:r>
        <w:t xml:space="preserve">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067F990F" w14:textId="68EC6F04" w:rsidR="00991010" w:rsidRDefault="00991010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lastRenderedPageBreak/>
        <w:drawing>
          <wp:inline distT="0" distB="0" distL="0" distR="0" wp14:anchorId="516BCB3D" wp14:editId="27740F3D">
            <wp:extent cx="3368040" cy="2487507"/>
            <wp:effectExtent l="19050" t="19050" r="22860" b="27305"/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6028" cy="2493407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16DC3EF8" w:rsidR="00411577" w:rsidRDefault="00411577" w:rsidP="000139BD">
      <w:pPr>
        <w:pStyle w:val="BodyTextL50"/>
      </w:pPr>
      <w:r>
        <w:t>What can be learned from this screen?</w:t>
      </w:r>
    </w:p>
    <w:p w14:paraId="1A686F7C" w14:textId="1A9717A2" w:rsidR="00991010" w:rsidRPr="00A663AB" w:rsidRDefault="00991010" w:rsidP="00A663AB">
      <w:pPr>
        <w:pStyle w:val="ANSWER"/>
      </w:pPr>
      <w:r w:rsidRPr="00A663AB">
        <w:t xml:space="preserve">There is a lot of information </w:t>
      </w:r>
      <w:proofErr w:type="gramStart"/>
      <w:r w:rsidRPr="00A663AB">
        <w:t>available :</w:t>
      </w:r>
      <w:proofErr w:type="gramEnd"/>
    </w:p>
    <w:p w14:paraId="31725F38" w14:textId="0F5EE9ED" w:rsidR="00991010" w:rsidRPr="00532187" w:rsidRDefault="00991010" w:rsidP="00532187">
      <w:pPr>
        <w:pStyle w:val="ANSWERfezzzzzzzzzzzzzzzzzz"/>
      </w:pPr>
      <w:r w:rsidRPr="00532187">
        <w:t>Information on the controller</w:t>
      </w:r>
      <w:r w:rsidR="004869AD" w:rsidRPr="00532187">
        <w:t xml:space="preserve"> (summary, settings)</w:t>
      </w:r>
    </w:p>
    <w:p w14:paraId="06C8F2FB" w14:textId="441AF95B" w:rsidR="00991010" w:rsidRPr="00532187" w:rsidRDefault="00991010" w:rsidP="00532187">
      <w:pPr>
        <w:pStyle w:val="ANSWERfezzzzzzzzzzzzzzzzzz"/>
      </w:pPr>
      <w:r w:rsidRPr="00532187">
        <w:t>Access point summary</w:t>
      </w:r>
    </w:p>
    <w:p w14:paraId="59DCF678" w14:textId="40ACF855" w:rsidR="00991010" w:rsidRPr="00532187" w:rsidRDefault="00991010" w:rsidP="00532187">
      <w:pPr>
        <w:pStyle w:val="ANSWERfezzzzzzzzzzzzzzzzzz"/>
      </w:pPr>
      <w:r w:rsidRPr="00532187">
        <w:t>Statistics (for example, about the controller)</w:t>
      </w:r>
    </w:p>
    <w:p w14:paraId="46BFB5D6" w14:textId="2DB8450C" w:rsidR="00991010" w:rsidRPr="00532187" w:rsidRDefault="004869AD" w:rsidP="00532187">
      <w:pPr>
        <w:pStyle w:val="ANSWERfezzzzzzzzzzzzzzzzzz"/>
      </w:pPr>
      <w:r w:rsidRPr="00532187">
        <w:t>Connected clients</w:t>
      </w:r>
    </w:p>
    <w:p w14:paraId="73D29AEB" w14:textId="0F22BDE9" w:rsidR="004869AD" w:rsidRPr="00532187" w:rsidRDefault="004869AD" w:rsidP="00532187">
      <w:pPr>
        <w:pStyle w:val="ANSWERfezzzzzzzzzzzzzzzzzz"/>
      </w:pPr>
      <w:r w:rsidRPr="00532187">
        <w:t>…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01C5E79" w:rsidR="003F4401" w:rsidRDefault="003F4401" w:rsidP="00907C0C">
      <w:pPr>
        <w:pStyle w:val="BodyTextL50"/>
      </w:pPr>
      <w:r w:rsidRPr="00907C0C">
        <w:t>Is the WLC connected to an AP?</w:t>
      </w:r>
    </w:p>
    <w:p w14:paraId="1B61247F" w14:textId="1B42401F" w:rsidR="00A663AB" w:rsidRDefault="0035375A" w:rsidP="00FC6684">
      <w:pPr>
        <w:pStyle w:val="ANSWER"/>
      </w:pPr>
      <w:r>
        <w:t xml:space="preserve">Yes as shown </w:t>
      </w:r>
      <w:proofErr w:type="gramStart"/>
      <w:r>
        <w:t>here :</w:t>
      </w:r>
      <w:proofErr w:type="gramEnd"/>
    </w:p>
    <w:p w14:paraId="57A2B6DC" w14:textId="273DC2E8" w:rsidR="00FC6684" w:rsidRPr="00A663AB" w:rsidRDefault="00FC6684" w:rsidP="009F64E0">
      <w:pPr>
        <w:jc w:val="center"/>
      </w:pPr>
      <w:r>
        <w:rPr>
          <w:noProof/>
        </w:rPr>
        <w:drawing>
          <wp:inline distT="0" distB="0" distL="0" distR="0" wp14:anchorId="076B09F6" wp14:editId="1A936ACA">
            <wp:extent cx="2606040" cy="1176707"/>
            <wp:effectExtent l="19050" t="19050" r="22860" b="2349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14312" cy="1180442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178681FD" w:rsidR="003F4401" w:rsidRDefault="008C5E0B" w:rsidP="00907C0C">
      <w:pPr>
        <w:pStyle w:val="SubStepAlpha"/>
      </w:pPr>
      <w:r w:rsidRPr="00907C0C">
        <w:t xml:space="preserve">Click Detail next to the </w:t>
      </w:r>
      <w:proofErr w:type="gramStart"/>
      <w:r w:rsidRPr="00907C0C">
        <w:t>All APs</w:t>
      </w:r>
      <w:proofErr w:type="gramEnd"/>
      <w:r w:rsidRPr="00907C0C">
        <w:t xml:space="preserve">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</w:t>
      </w:r>
      <w:proofErr w:type="gramStart"/>
      <w:r w:rsidRPr="00907C0C">
        <w:t>All APs</w:t>
      </w:r>
      <w:proofErr w:type="gramEnd"/>
      <w:r w:rsidRPr="00907C0C">
        <w:t xml:space="preserve"> screen</w:t>
      </w:r>
      <w:r w:rsidR="003F4401" w:rsidRPr="00907C0C">
        <w:t>?</w:t>
      </w:r>
    </w:p>
    <w:p w14:paraId="1E358062" w14:textId="6BBF8C95" w:rsidR="004D6410" w:rsidRDefault="004D6410" w:rsidP="00EE5F7E">
      <w:pPr>
        <w:pStyle w:val="ANSWER"/>
      </w:pPr>
      <w:r>
        <w:t xml:space="preserve">We can find the following </w:t>
      </w:r>
      <w:proofErr w:type="spellStart"/>
      <w:proofErr w:type="gramStart"/>
      <w:r>
        <w:t>informations</w:t>
      </w:r>
      <w:proofErr w:type="spellEnd"/>
      <w:r>
        <w:t xml:space="preserve"> :</w:t>
      </w:r>
      <w:proofErr w:type="gramEnd"/>
    </w:p>
    <w:p w14:paraId="2E811459" w14:textId="382EED59" w:rsidR="004D6410" w:rsidRDefault="004D6410" w:rsidP="004D6410">
      <w:pPr>
        <w:pStyle w:val="Style1"/>
      </w:pPr>
      <w:r>
        <w:t>AP name</w:t>
      </w:r>
    </w:p>
    <w:p w14:paraId="7B544426" w14:textId="2525879F" w:rsidR="004D6410" w:rsidRDefault="004D6410" w:rsidP="004D6410">
      <w:pPr>
        <w:pStyle w:val="Style1"/>
      </w:pPr>
      <w:r>
        <w:lastRenderedPageBreak/>
        <w:t>Ap IP address</w:t>
      </w:r>
    </w:p>
    <w:p w14:paraId="2BD09503" w14:textId="6845E998" w:rsidR="004D6410" w:rsidRDefault="004D6410" w:rsidP="004D6410">
      <w:pPr>
        <w:pStyle w:val="Style1"/>
      </w:pPr>
      <w:r>
        <w:t xml:space="preserve">The device </w:t>
      </w:r>
      <w:proofErr w:type="gramStart"/>
      <w:r>
        <w:t>model</w:t>
      </w:r>
      <w:proofErr w:type="gramEnd"/>
    </w:p>
    <w:p w14:paraId="5D1F5CC2" w14:textId="36A0175C" w:rsidR="004D6410" w:rsidRDefault="004D6410" w:rsidP="004D6410">
      <w:pPr>
        <w:pStyle w:val="Style1"/>
      </w:pPr>
      <w:r>
        <w:t>AP mac address</w:t>
      </w:r>
    </w:p>
    <w:p w14:paraId="36ACF5F2" w14:textId="1AF4657D" w:rsidR="004D6410" w:rsidRDefault="004D6410" w:rsidP="004D6410">
      <w:pPr>
        <w:pStyle w:val="Style1"/>
      </w:pPr>
      <w:r>
        <w:t>The time since it’s been operational</w:t>
      </w:r>
    </w:p>
    <w:p w14:paraId="173EEA9C" w14:textId="7D5011D2" w:rsidR="004D6410" w:rsidRDefault="004D6410" w:rsidP="004D6410">
      <w:pPr>
        <w:pStyle w:val="Style1"/>
      </w:pPr>
      <w:r>
        <w:t>Admin status, operational status</w:t>
      </w:r>
    </w:p>
    <w:p w14:paraId="03C8A5A5" w14:textId="1F75596D" w:rsidR="004D6410" w:rsidRDefault="004D6410" w:rsidP="004D6410">
      <w:pPr>
        <w:pStyle w:val="Style1"/>
      </w:pPr>
      <w:r>
        <w:t>Number of clients</w:t>
      </w:r>
    </w:p>
    <w:p w14:paraId="73F46CC2" w14:textId="1694718D" w:rsidR="004D6410" w:rsidRDefault="004D6410" w:rsidP="004D6410">
      <w:pPr>
        <w:pStyle w:val="Style1"/>
      </w:pPr>
      <w:r>
        <w:t>….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Titre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Titre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7C5D7EE5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29DA1479" w14:textId="6AE6B0D4" w:rsidR="002D2206" w:rsidRDefault="002D2206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2F1A9274" wp14:editId="0D1CDF23">
            <wp:extent cx="2484120" cy="715885"/>
            <wp:effectExtent l="19050" t="19050" r="11430" b="2730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00365" cy="720567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7828731A" w:rsidR="00A13CF3" w:rsidRDefault="00A13CF3" w:rsidP="00FC324C">
      <w:pPr>
        <w:pStyle w:val="SubStepAlpha"/>
      </w:pPr>
      <w:r>
        <w:t xml:space="preserve">Scroll down to the </w:t>
      </w:r>
      <w:proofErr w:type="spellStart"/>
      <w:r>
        <w:t>FlexConnect</w:t>
      </w:r>
      <w:proofErr w:type="spellEnd"/>
      <w:r>
        <w:t xml:space="preserve"> portion of the page. Click to enable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Switching</w:t>
      </w:r>
      <w:r>
        <w:t xml:space="preserve"> and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Auth</w:t>
      </w:r>
      <w:r>
        <w:t>.</w:t>
      </w:r>
    </w:p>
    <w:p w14:paraId="42D4B68A" w14:textId="12289721" w:rsidR="007F49F8" w:rsidRDefault="007F49F8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3A3A8DA7" wp14:editId="6E1AD101">
            <wp:extent cx="2019300" cy="613926"/>
            <wp:effectExtent l="19050" t="19050" r="19050" b="15240"/>
            <wp:docPr id="5" name="Image 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6006" cy="61596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Titre3"/>
      </w:pPr>
      <w:r>
        <w:lastRenderedPageBreak/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7D3134B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6797F1A5" w14:textId="77FFD7EA" w:rsidR="00EB78AF" w:rsidRDefault="00EB78AF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2D0B1D13" wp14:editId="2A4F6C8D">
            <wp:extent cx="2303164" cy="1958340"/>
            <wp:effectExtent l="19050" t="19050" r="20955" b="2286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1591" cy="196550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Titre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Titre4"/>
      </w:pPr>
      <w:r>
        <w:t>Question:</w:t>
      </w:r>
    </w:p>
    <w:p w14:paraId="65F22B8D" w14:textId="6124000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D228D9F" w14:textId="62C49A19" w:rsidR="00237882" w:rsidRDefault="00237882" w:rsidP="009C2383">
      <w:pPr>
        <w:pStyle w:val="ANSWER"/>
      </w:pPr>
      <w:r>
        <w:t>We can see the name, the SSID, the status and the security policies.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Titre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Titre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54974CCF" w:rsidR="002E77A5" w:rsidRDefault="002D25B2" w:rsidP="00FB26C5">
      <w:pPr>
        <w:pStyle w:val="SubStepAlpha"/>
      </w:pPr>
      <w:r>
        <w:lastRenderedPageBreak/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4B6A739F" w14:textId="38E3E5FA" w:rsidR="00096A5A" w:rsidRDefault="00096A5A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19FA8BC7" wp14:editId="26548A70">
            <wp:extent cx="2106930" cy="1160961"/>
            <wp:effectExtent l="19050" t="19050" r="26670" b="2032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15644" cy="1165763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5539D253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6469B69" w14:textId="797592A0" w:rsidR="00634803" w:rsidRDefault="00634803" w:rsidP="009F64E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2E870527" wp14:editId="09083999">
            <wp:extent cx="2530203" cy="1158240"/>
            <wp:effectExtent l="19050" t="19050" r="22860" b="22860"/>
            <wp:docPr id="8" name="Image 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39080" cy="1162304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1D4A1BA6" w:rsidR="006544F3" w:rsidRDefault="006544F3" w:rsidP="009F64E0">
      <w:pPr>
        <w:pStyle w:val="ConfigWindow"/>
        <w:jc w:val="center"/>
      </w:pPr>
      <w:r>
        <w:t>End of document</w:t>
      </w:r>
      <w:r w:rsidR="005D2DAC">
        <w:rPr>
          <w:noProof/>
        </w:rPr>
        <w:drawing>
          <wp:inline distT="0" distB="0" distL="0" distR="0" wp14:anchorId="77593852" wp14:editId="4940E952">
            <wp:extent cx="3265170" cy="1733362"/>
            <wp:effectExtent l="19050" t="19050" r="11430" b="19685"/>
            <wp:docPr id="9" name="Image 9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Une image contenant text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0197" cy="1741339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DD826B7" w14:textId="4B6F5793" w:rsidR="009F64E0" w:rsidRPr="009F64E0" w:rsidRDefault="009F64E0" w:rsidP="009F64E0">
      <w:pPr>
        <w:pStyle w:val="BodyTextL25"/>
        <w:jc w:val="center"/>
      </w:pPr>
      <w:r>
        <w:rPr>
          <w:noProof/>
        </w:rPr>
        <w:drawing>
          <wp:inline distT="0" distB="0" distL="0" distR="0" wp14:anchorId="097F8D67" wp14:editId="58F94D0D">
            <wp:extent cx="6093765" cy="2306320"/>
            <wp:effectExtent l="19050" t="19050" r="21590" b="17780"/>
            <wp:docPr id="10" name="Image 10" descr="Une image contenant 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 descr="Une image contenant table&#10;&#10;Description générée automatiquemen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04859" cy="2310519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sectPr w:rsidR="009F64E0" w:rsidRPr="009F64E0" w:rsidSect="009C3182">
      <w:headerReference w:type="default" r:id="rId17"/>
      <w:footerReference w:type="default" r:id="rId18"/>
      <w:headerReference w:type="first" r:id="rId19"/>
      <w:footerReference w:type="first" r:id="rId20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DB096" w14:textId="77777777" w:rsidR="00C0679C" w:rsidRDefault="00C0679C" w:rsidP="00710659">
      <w:pPr>
        <w:spacing w:after="0" w:line="240" w:lineRule="auto"/>
      </w:pPr>
      <w:r>
        <w:separator/>
      </w:r>
    </w:p>
    <w:p w14:paraId="2EFC2DC7" w14:textId="77777777" w:rsidR="00C0679C" w:rsidRDefault="00C0679C"/>
  </w:endnote>
  <w:endnote w:type="continuationSeparator" w:id="0">
    <w:p w14:paraId="73F97385" w14:textId="77777777" w:rsidR="00C0679C" w:rsidRDefault="00C0679C" w:rsidP="00710659">
      <w:pPr>
        <w:spacing w:after="0" w:line="240" w:lineRule="auto"/>
      </w:pPr>
      <w:r>
        <w:continuationSeparator/>
      </w:r>
    </w:p>
    <w:p w14:paraId="43D1AC3A" w14:textId="77777777" w:rsidR="00C0679C" w:rsidRDefault="00C067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F29E" w14:textId="7431AB72" w:rsidR="007005B8" w:rsidRPr="00882B63" w:rsidRDefault="007005B8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575AF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C7C" w14:textId="1E05A582" w:rsidR="007005B8" w:rsidRPr="00882B63" w:rsidRDefault="007005B8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575AF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65EF9" w14:textId="77777777" w:rsidR="00C0679C" w:rsidRDefault="00C0679C" w:rsidP="00710659">
      <w:pPr>
        <w:spacing w:after="0" w:line="240" w:lineRule="auto"/>
      </w:pPr>
      <w:r>
        <w:separator/>
      </w:r>
    </w:p>
    <w:p w14:paraId="2D063818" w14:textId="77777777" w:rsidR="00C0679C" w:rsidRDefault="00C0679C"/>
  </w:footnote>
  <w:footnote w:type="continuationSeparator" w:id="0">
    <w:p w14:paraId="1AEE19DD" w14:textId="77777777" w:rsidR="00C0679C" w:rsidRDefault="00C0679C" w:rsidP="00710659">
      <w:pPr>
        <w:spacing w:after="0" w:line="240" w:lineRule="auto"/>
      </w:pPr>
      <w:r>
        <w:continuationSeparator/>
      </w:r>
    </w:p>
    <w:p w14:paraId="3B62FB97" w14:textId="77777777" w:rsidR="00C0679C" w:rsidRDefault="00C067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AC376" w14:textId="77777777" w:rsidR="006317C5" w:rsidRPr="004E0C8A" w:rsidRDefault="006317C5" w:rsidP="006317C5">
    <w:pPr>
      <w:ind w:left="-288"/>
      <w:rPr>
        <w:rFonts w:ascii="Calibri Light" w:hAnsi="Calibri Light" w:cs="Calibri Light"/>
        <w:b/>
        <w:bCs/>
        <w:sz w:val="24"/>
        <w:szCs w:val="24"/>
      </w:rPr>
    </w:pPr>
    <w:r w:rsidRPr="004E0C8A">
      <w:rPr>
        <w:rFonts w:ascii="Calibri Light" w:hAnsi="Calibri Light" w:cs="Calibri Light"/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1729300E" wp14:editId="222546AE">
          <wp:simplePos x="0" y="0"/>
          <wp:positionH relativeFrom="column">
            <wp:posOffset>-441960</wp:posOffset>
          </wp:positionH>
          <wp:positionV relativeFrom="paragraph">
            <wp:posOffset>-297180</wp:posOffset>
          </wp:positionV>
          <wp:extent cx="2587625" cy="804545"/>
          <wp:effectExtent l="0" t="0" r="3175" b="0"/>
          <wp:wrapTight wrapText="bothSides">
            <wp:wrapPolygon edited="0">
              <wp:start x="0" y="0"/>
              <wp:lineTo x="0" y="20969"/>
              <wp:lineTo x="21467" y="20969"/>
              <wp:lineTo x="21467" y="0"/>
              <wp:lineTo x="0" y="0"/>
            </wp:wrapPolygon>
          </wp:wrapTight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625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spellStart"/>
    <w:r w:rsidRPr="004E0C8A">
      <w:rPr>
        <w:rFonts w:ascii="Calibri Light" w:hAnsi="Calibri Light" w:cs="Calibri Light"/>
        <w:b/>
        <w:bCs/>
        <w:sz w:val="24"/>
        <w:szCs w:val="24"/>
      </w:rPr>
      <w:t>Maëlie</w:t>
    </w:r>
    <w:proofErr w:type="spellEnd"/>
    <w:r w:rsidRPr="004E0C8A">
      <w:rPr>
        <w:rFonts w:ascii="Calibri Light" w:hAnsi="Calibri Light" w:cs="Calibri Light"/>
        <w:b/>
        <w:bCs/>
        <w:sz w:val="24"/>
        <w:szCs w:val="24"/>
      </w:rPr>
      <w:t xml:space="preserve"> LEBARON - 214322IV</w:t>
    </w:r>
    <w:r w:rsidRPr="004E0C8A">
      <w:rPr>
        <w:rFonts w:ascii="Calibri Light" w:hAnsi="Calibri Light" w:cs="Calibri Light"/>
        <w:b/>
        <w:bCs/>
        <w:sz w:val="24"/>
        <w:szCs w:val="24"/>
      </w:rPr>
      <w:tab/>
    </w:r>
    <w:r w:rsidRPr="004E0C8A">
      <w:rPr>
        <w:rFonts w:ascii="Calibri Light" w:hAnsi="Calibri Light" w:cs="Calibri Light"/>
        <w:b/>
        <w:bCs/>
        <w:sz w:val="24"/>
        <w:szCs w:val="24"/>
      </w:rPr>
      <w:tab/>
      <w:t xml:space="preserve">            LAB 1 - 01/11/2021</w:t>
    </w:r>
  </w:p>
  <w:p w14:paraId="0448B3FB" w14:textId="15C6DC36" w:rsidR="007005B8" w:rsidRDefault="007005B8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Titre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itre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itre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E6F42B0"/>
    <w:multiLevelType w:val="hybridMultilevel"/>
    <w:tmpl w:val="584E400C"/>
    <w:lvl w:ilvl="0" w:tplc="A1B66370">
      <w:numFmt w:val="bullet"/>
      <w:pStyle w:val="Style1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</w:num>
  <w:num w:numId="1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03DE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8C1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6A5A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366DC"/>
    <w:rsid w:val="00237882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20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375A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13B4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869AD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410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2187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2DAC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17C5"/>
    <w:rsid w:val="006339FA"/>
    <w:rsid w:val="00634803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E34"/>
    <w:rsid w:val="006C3FCF"/>
    <w:rsid w:val="006C4C74"/>
    <w:rsid w:val="006C57F2"/>
    <w:rsid w:val="006C5949"/>
    <w:rsid w:val="006C6832"/>
    <w:rsid w:val="006D1370"/>
    <w:rsid w:val="006D2C28"/>
    <w:rsid w:val="006D337A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D03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122C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49F8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6CA5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2A8F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575AF"/>
    <w:rsid w:val="00963E34"/>
    <w:rsid w:val="00964DFA"/>
    <w:rsid w:val="00967171"/>
    <w:rsid w:val="00970A69"/>
    <w:rsid w:val="0098155C"/>
    <w:rsid w:val="00983B77"/>
    <w:rsid w:val="00991010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2383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9F64E0"/>
    <w:rsid w:val="00A014A3"/>
    <w:rsid w:val="00A027CC"/>
    <w:rsid w:val="00A02836"/>
    <w:rsid w:val="00A0412D"/>
    <w:rsid w:val="00A05D47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63AB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679C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50D7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357F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145B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B78AF"/>
    <w:rsid w:val="00EC6F62"/>
    <w:rsid w:val="00ED2EA2"/>
    <w:rsid w:val="00ED6019"/>
    <w:rsid w:val="00ED7830"/>
    <w:rsid w:val="00EE18D3"/>
    <w:rsid w:val="00EE2BFF"/>
    <w:rsid w:val="00EE3909"/>
    <w:rsid w:val="00EE54F8"/>
    <w:rsid w:val="00EE5F7E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C6684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itre1">
    <w:name w:val="heading 1"/>
    <w:basedOn w:val="Normal"/>
    <w:next w:val="BodyTextL25"/>
    <w:link w:val="Titre1C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Titre2">
    <w:name w:val="heading 2"/>
    <w:basedOn w:val="Normal"/>
    <w:next w:val="BodyTextL25"/>
    <w:link w:val="Titre2C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itre3">
    <w:name w:val="heading 3"/>
    <w:basedOn w:val="Normal"/>
    <w:next w:val="Normal"/>
    <w:link w:val="Titre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itre4">
    <w:name w:val="heading 4"/>
    <w:basedOn w:val="BodyTextL25"/>
    <w:next w:val="BodyTextL25"/>
    <w:link w:val="Titre4C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Titre5">
    <w:name w:val="heading 5"/>
    <w:basedOn w:val="Normal"/>
    <w:next w:val="Normal"/>
    <w:link w:val="Titre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itre7">
    <w:name w:val="heading 7"/>
    <w:basedOn w:val="Normal"/>
    <w:next w:val="Normal"/>
    <w:link w:val="Titre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itre8">
    <w:name w:val="heading 8"/>
    <w:basedOn w:val="Normal"/>
    <w:next w:val="Normal"/>
    <w:link w:val="Titre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itre9">
    <w:name w:val="heading 9"/>
    <w:basedOn w:val="Normal"/>
    <w:next w:val="Normal"/>
    <w:link w:val="Titre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D452F4"/>
    <w:rPr>
      <w:b/>
      <w:bCs/>
      <w:noProof/>
      <w:sz w:val="26"/>
      <w:szCs w:val="26"/>
    </w:rPr>
  </w:style>
  <w:style w:type="character" w:customStyle="1" w:styleId="Titre2Car">
    <w:name w:val="Titre 2 Car"/>
    <w:link w:val="Titre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En-tte">
    <w:name w:val="header"/>
    <w:basedOn w:val="Normal"/>
    <w:link w:val="En-tte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8402F2"/>
    <w:rPr>
      <w:sz w:val="22"/>
      <w:szCs w:val="22"/>
    </w:rPr>
  </w:style>
  <w:style w:type="paragraph" w:styleId="Pieddepage">
    <w:name w:val="footer"/>
    <w:basedOn w:val="Normal"/>
    <w:link w:val="Pieddepage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depageCar">
    <w:name w:val="Pied de page Car"/>
    <w:link w:val="Pieddepage"/>
    <w:uiPriority w:val="99"/>
    <w:rsid w:val="00E859E3"/>
    <w:rPr>
      <w:sz w:val="16"/>
      <w:szCs w:val="2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Grilledutableau">
    <w:name w:val="Table Grid"/>
    <w:basedOn w:val="Tableau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Corpsdetexte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ar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au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au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ucuneliste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ucuneliste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C6495E"/>
    <w:rPr>
      <w:rFonts w:ascii="Courier New" w:eastAsia="Times New Roman" w:hAnsi="Courier New" w:cs="Courier New"/>
    </w:rPr>
  </w:style>
  <w:style w:type="character" w:styleId="Marquedecommentaire">
    <w:name w:val="annotation reference"/>
    <w:semiHidden/>
    <w:unhideWhenUsed/>
    <w:rsid w:val="000B2344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0B234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0B234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0B2344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ucuneliste"/>
    <w:uiPriority w:val="99"/>
    <w:rsid w:val="00596998"/>
    <w:pPr>
      <w:numPr>
        <w:numId w:val="3"/>
      </w:numPr>
    </w:pPr>
  </w:style>
  <w:style w:type="character" w:customStyle="1" w:styleId="Titre4Car">
    <w:name w:val="Titre 4 Car"/>
    <w:basedOn w:val="Policepardfaut"/>
    <w:link w:val="Titre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Titre5Car">
    <w:name w:val="Titre 5 Car"/>
    <w:basedOn w:val="Policepardfaut"/>
    <w:link w:val="Titre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itre6Car">
    <w:name w:val="Titre 6 Car"/>
    <w:basedOn w:val="Policepardfaut"/>
    <w:link w:val="Titre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semiHidden/>
    <w:rsid w:val="00BF76BE"/>
    <w:rPr>
      <w:rFonts w:eastAsia="Times New Roman"/>
      <w:szCs w:val="24"/>
    </w:rPr>
  </w:style>
  <w:style w:type="character" w:customStyle="1" w:styleId="Titre8Car">
    <w:name w:val="Titre 8 Car"/>
    <w:basedOn w:val="Policepardfaut"/>
    <w:link w:val="Titre8"/>
    <w:semiHidden/>
    <w:rsid w:val="00BF76BE"/>
    <w:rPr>
      <w:rFonts w:eastAsia="Times New Roman"/>
      <w:i/>
      <w:iCs/>
      <w:szCs w:val="24"/>
    </w:rPr>
  </w:style>
  <w:style w:type="character" w:customStyle="1" w:styleId="Titre9Car">
    <w:name w:val="Titre 9 Car"/>
    <w:basedOn w:val="Policepardfaut"/>
    <w:link w:val="Titre9"/>
    <w:semiHidden/>
    <w:rsid w:val="00BF76BE"/>
    <w:rPr>
      <w:rFonts w:eastAsia="Times New Roman" w:cs="Arial"/>
      <w:sz w:val="22"/>
      <w:szCs w:val="22"/>
    </w:rPr>
  </w:style>
  <w:style w:type="character" w:customStyle="1" w:styleId="Titre3Car">
    <w:name w:val="Titre 3 Car"/>
    <w:link w:val="Titre3"/>
    <w:rsid w:val="000C6425"/>
    <w:rPr>
      <w:rFonts w:eastAsia="Times New Roman"/>
      <w:b/>
      <w:bCs/>
      <w:sz w:val="24"/>
      <w:szCs w:val="26"/>
    </w:rPr>
  </w:style>
  <w:style w:type="paragraph" w:styleId="Notedefin">
    <w:name w:val="endnote text"/>
    <w:basedOn w:val="Normal"/>
    <w:link w:val="Notedefin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finCar">
    <w:name w:val="Note de fin Car"/>
    <w:basedOn w:val="Policepardfaut"/>
    <w:link w:val="Notedefin"/>
    <w:semiHidden/>
    <w:rsid w:val="00231DCA"/>
    <w:rPr>
      <w:rFonts w:eastAsia="Times New Roman"/>
    </w:rPr>
  </w:style>
  <w:style w:type="paragraph" w:styleId="Notedebasdepage">
    <w:name w:val="footnote text"/>
    <w:basedOn w:val="Normal"/>
    <w:link w:val="Notedebasdepag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itreindex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edemacro">
    <w:name w:val="macro"/>
    <w:link w:val="Textede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edemacroCar">
    <w:name w:val="Texte de macro Car"/>
    <w:basedOn w:val="Policepardfaut"/>
    <w:link w:val="Textedemacro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desrfrencesjuridiqu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desillustration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itreTR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M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M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M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M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M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M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M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M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M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Corpsdetexte">
    <w:name w:val="Body Text"/>
    <w:basedOn w:val="Normal"/>
    <w:link w:val="Corpsdetex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CorpsdetexteCar">
    <w:name w:val="Corps de texte Car"/>
    <w:link w:val="Corpsdetex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Corpsdetex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Policepardfau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CorpsdetexteCar"/>
    <w:link w:val="BodyTextBold"/>
    <w:rsid w:val="00C73E03"/>
    <w:rPr>
      <w:rFonts w:eastAsia="Times New Roman" w:cs="Arial"/>
      <w:b/>
      <w:szCs w:val="24"/>
    </w:rPr>
  </w:style>
  <w:style w:type="paragraph" w:styleId="Titre">
    <w:name w:val="Title"/>
    <w:basedOn w:val="Normal"/>
    <w:next w:val="BodyTextL25"/>
    <w:link w:val="Titre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reCar">
    <w:name w:val="Titre Car"/>
    <w:basedOn w:val="Policepardfaut"/>
    <w:link w:val="Titr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au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edelespacerserv">
    <w:name w:val="Placeholder Text"/>
    <w:basedOn w:val="Policepardfaut"/>
    <w:uiPriority w:val="99"/>
    <w:semiHidden/>
    <w:rsid w:val="00FA154B"/>
    <w:rPr>
      <w:color w:val="808080"/>
    </w:rPr>
  </w:style>
  <w:style w:type="paragraph" w:customStyle="1" w:styleId="Style1">
    <w:name w:val="Style1"/>
    <w:basedOn w:val="BodyTextL50"/>
    <w:link w:val="Style1Car"/>
    <w:rsid w:val="00532187"/>
    <w:pPr>
      <w:numPr>
        <w:numId w:val="10"/>
      </w:numPr>
    </w:pPr>
    <w:rPr>
      <w:rFonts w:ascii="Calibri Light" w:hAnsi="Calibri Light" w:cs="Calibri Light"/>
      <w:b/>
      <w:bCs/>
      <w:color w:val="FF0000"/>
      <w:sz w:val="24"/>
      <w:szCs w:val="28"/>
    </w:rPr>
  </w:style>
  <w:style w:type="paragraph" w:customStyle="1" w:styleId="ANSWERfezzzzzzzzzzzzzzzzzz">
    <w:name w:val="ANSWERfezzzzzzzzzzzzzzzzzz"/>
    <w:link w:val="ANSWERfezzzzzzzzzzzzzzzzzzCar"/>
    <w:rsid w:val="00532187"/>
    <w:pPr>
      <w:ind w:left="1080" w:hanging="360"/>
    </w:pPr>
    <w:rPr>
      <w:rFonts w:ascii="Calibri Light" w:hAnsi="Calibri Light" w:cs="Calibri Light"/>
      <w:b/>
      <w:bCs/>
      <w:color w:val="FF0000"/>
      <w:sz w:val="24"/>
      <w:szCs w:val="28"/>
    </w:rPr>
  </w:style>
  <w:style w:type="character" w:customStyle="1" w:styleId="BodyTextL50Car">
    <w:name w:val="Body Text L50 Car"/>
    <w:basedOn w:val="Policepardfaut"/>
    <w:link w:val="BodyTextL50"/>
    <w:rsid w:val="00532187"/>
    <w:rPr>
      <w:szCs w:val="22"/>
    </w:rPr>
  </w:style>
  <w:style w:type="character" w:customStyle="1" w:styleId="Style1Car">
    <w:name w:val="Style1 Car"/>
    <w:basedOn w:val="BodyTextL50Car"/>
    <w:link w:val="Style1"/>
    <w:rsid w:val="00532187"/>
    <w:rPr>
      <w:rFonts w:ascii="Calibri Light" w:hAnsi="Calibri Light" w:cs="Calibri Light"/>
      <w:b/>
      <w:bCs/>
      <w:color w:val="FF0000"/>
      <w:sz w:val="24"/>
      <w:szCs w:val="28"/>
    </w:rPr>
  </w:style>
  <w:style w:type="paragraph" w:customStyle="1" w:styleId="ANSWER">
    <w:name w:val="ANSWER"/>
    <w:link w:val="ANSWERCar"/>
    <w:qFormat/>
    <w:rsid w:val="00A663AB"/>
    <w:pPr>
      <w:ind w:left="1080" w:hanging="360"/>
    </w:pPr>
    <w:rPr>
      <w:rFonts w:ascii="Calibri Light" w:hAnsi="Calibri Light" w:cs="Calibri Light"/>
      <w:b/>
      <w:bCs/>
      <w:color w:val="FF0000"/>
      <w:sz w:val="24"/>
      <w:szCs w:val="28"/>
    </w:rPr>
  </w:style>
  <w:style w:type="character" w:customStyle="1" w:styleId="ANSWERfezzzzzzzzzzzzzzzzzzCar">
    <w:name w:val="ANSWERfezzzzzzzzzzzzzzzzzz Car"/>
    <w:basedOn w:val="Policepardfaut"/>
    <w:link w:val="ANSWERfezzzzzzzzzzzzzzzzzz"/>
    <w:rsid w:val="00532187"/>
    <w:rPr>
      <w:rFonts w:ascii="Calibri Light" w:hAnsi="Calibri Light" w:cs="Calibri Light"/>
      <w:b/>
      <w:bCs/>
      <w:color w:val="FF0000"/>
      <w:sz w:val="24"/>
      <w:szCs w:val="28"/>
    </w:rPr>
  </w:style>
  <w:style w:type="character" w:customStyle="1" w:styleId="ANSWERCar">
    <w:name w:val="ANSWER Car"/>
    <w:basedOn w:val="ANSWERfezzzzzzzzzzzzzzzzzzCar"/>
    <w:link w:val="ANSWER"/>
    <w:rsid w:val="00A663AB"/>
    <w:rPr>
      <w:rFonts w:ascii="Calibri Light" w:hAnsi="Calibri Light" w:cs="Calibri Light"/>
      <w:b/>
      <w:bCs/>
      <w:color w:val="FF0000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Textedelespacerserv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871E1"/>
    <w:rsid w:val="004D129F"/>
    <w:rsid w:val="004F2FC0"/>
    <w:rsid w:val="006B1111"/>
    <w:rsid w:val="00780A83"/>
    <w:rsid w:val="00A501A5"/>
    <w:rsid w:val="00C805A1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4D01F3-0A42-401B-A865-A4A2538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8</TotalTime>
  <Pages>1</Pages>
  <Words>1022</Words>
  <Characters>5624</Characters>
  <Application>Microsoft Office Word</Application>
  <DocSecurity>0</DocSecurity>
  <Lines>46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cket Tracer - Configure a Basic WLAN on the WLC</vt:lpstr>
      <vt:lpstr>Packet Tracer - Configure a Basic WLAN on the WLC</vt:lpstr>
    </vt:vector>
  </TitlesOfParts>
  <Company>Cisco Systems, Inc.</Company>
  <LinksUpToDate>false</LinksUpToDate>
  <CharactersWithSpaces>6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Maelie Lebaron</cp:lastModifiedBy>
  <cp:revision>34</cp:revision>
  <cp:lastPrinted>2021-11-05T16:02:00Z</cp:lastPrinted>
  <dcterms:created xsi:type="dcterms:W3CDTF">2021-11-05T01:09:00Z</dcterms:created>
  <dcterms:modified xsi:type="dcterms:W3CDTF">2021-11-05T16:02:00Z</dcterms:modified>
</cp:coreProperties>
</file>